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EEAF6" w:themeColor="accent1" w:themeTint="33"/>
  <w:body>
    <w:p w14:paraId="6368DBE7" w14:textId="77777777" w:rsidR="001F29AA" w:rsidRDefault="005F76EC" w:rsidP="009F324D">
      <w:pPr>
        <w:pBdr>
          <w:bottom w:val="single" w:sz="4" w:space="1" w:color="auto"/>
        </w:pBdr>
        <w:rPr>
          <w:rFonts w:asciiTheme="majorHAnsi" w:hAnsiTheme="majorHAnsi"/>
          <w:color w:val="0070C0"/>
          <w:sz w:val="40"/>
        </w:rPr>
      </w:pPr>
      <w:r>
        <w:rPr>
          <w:rFonts w:asciiTheme="majorHAnsi" w:hAnsiTheme="majorHAnsi"/>
          <w:color w:val="0070C0"/>
          <w:sz w:val="40"/>
        </w:rPr>
        <w:t>Industry</w:t>
      </w:r>
      <w:r w:rsidR="00F85CCF">
        <w:rPr>
          <w:rFonts w:asciiTheme="majorHAnsi" w:hAnsiTheme="majorHAnsi"/>
          <w:color w:val="0070C0"/>
          <w:sz w:val="40"/>
        </w:rPr>
        <w:t xml:space="preserve"> </w:t>
      </w:r>
      <w:r>
        <w:rPr>
          <w:rFonts w:asciiTheme="majorHAnsi" w:hAnsiTheme="majorHAnsi"/>
          <w:color w:val="0070C0"/>
          <w:sz w:val="40"/>
        </w:rPr>
        <w:t>Project</w:t>
      </w:r>
      <w:r w:rsidR="00E3773C">
        <w:rPr>
          <w:rFonts w:asciiTheme="majorHAnsi" w:hAnsiTheme="majorHAnsi"/>
          <w:color w:val="0070C0"/>
          <w:sz w:val="40"/>
        </w:rPr>
        <w:t xml:space="preserve"> </w:t>
      </w:r>
      <w:r>
        <w:rPr>
          <w:rFonts w:asciiTheme="majorHAnsi" w:hAnsiTheme="majorHAnsi"/>
          <w:color w:val="0070C0"/>
          <w:sz w:val="40"/>
        </w:rPr>
        <w:t xml:space="preserve">Proposal </w:t>
      </w:r>
      <w:r w:rsidR="00E3773C">
        <w:rPr>
          <w:rFonts w:asciiTheme="majorHAnsi" w:hAnsiTheme="majorHAnsi"/>
          <w:color w:val="0070C0"/>
          <w:sz w:val="40"/>
        </w:rPr>
        <w:t>Details</w:t>
      </w:r>
    </w:p>
    <w:p w14:paraId="48C91C69" w14:textId="1F207CA2" w:rsidR="00BD73AD" w:rsidRDefault="00F85CCF" w:rsidP="009F324D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 w:rsidRPr="00F85CCF">
        <w:rPr>
          <w:rFonts w:asciiTheme="majorHAnsi" w:hAnsiTheme="majorHAnsi"/>
          <w:i/>
          <w:color w:val="0070C0"/>
          <w:sz w:val="18"/>
          <w:szCs w:val="24"/>
        </w:rPr>
        <w:t>To be</w:t>
      </w:r>
      <w:r>
        <w:rPr>
          <w:rFonts w:asciiTheme="majorHAnsi" w:hAnsiTheme="majorHAnsi"/>
          <w:i/>
          <w:color w:val="0070C0"/>
          <w:sz w:val="18"/>
          <w:szCs w:val="24"/>
        </w:rPr>
        <w:t xml:space="preserve"> completed by the </w:t>
      </w:r>
      <w:r w:rsidR="00325D93">
        <w:rPr>
          <w:rFonts w:asciiTheme="majorHAnsi" w:hAnsiTheme="majorHAnsi"/>
          <w:i/>
          <w:color w:val="0070C0"/>
          <w:sz w:val="18"/>
          <w:szCs w:val="24"/>
        </w:rPr>
        <w:t>Industry Partner / Supervisor</w:t>
      </w:r>
      <w:r w:rsidR="005F76EC">
        <w:rPr>
          <w:rFonts w:asciiTheme="majorHAnsi" w:hAnsiTheme="majorHAnsi"/>
          <w:i/>
          <w:color w:val="0070C0"/>
          <w:sz w:val="18"/>
          <w:szCs w:val="24"/>
        </w:rPr>
        <w:t xml:space="preserve"> and returned to </w:t>
      </w:r>
      <w:r w:rsidR="00325D93">
        <w:rPr>
          <w:rFonts w:asciiTheme="majorHAnsi" w:hAnsiTheme="majorHAnsi"/>
          <w:i/>
          <w:color w:val="0070C0"/>
          <w:sz w:val="18"/>
          <w:szCs w:val="24"/>
        </w:rPr>
        <w:t xml:space="preserve">SFRA Coordinator </w:t>
      </w:r>
      <w:r w:rsidR="005F76EC">
        <w:rPr>
          <w:rFonts w:asciiTheme="majorHAnsi" w:hAnsiTheme="majorHAnsi"/>
          <w:i/>
          <w:color w:val="0070C0"/>
          <w:sz w:val="18"/>
          <w:szCs w:val="24"/>
        </w:rPr>
        <w:t>Stephen Marshall</w:t>
      </w:r>
      <w:r w:rsidR="00325D93">
        <w:rPr>
          <w:rFonts w:asciiTheme="majorHAnsi" w:hAnsiTheme="majorHAnsi"/>
          <w:i/>
          <w:color w:val="0070C0"/>
          <w:sz w:val="18"/>
          <w:szCs w:val="24"/>
        </w:rPr>
        <w:t xml:space="preserve"> by email</w:t>
      </w:r>
      <w:r w:rsidR="005F76EC">
        <w:rPr>
          <w:rFonts w:asciiTheme="majorHAnsi" w:hAnsiTheme="majorHAnsi"/>
          <w:i/>
          <w:color w:val="0070C0"/>
          <w:sz w:val="18"/>
          <w:szCs w:val="24"/>
        </w:rPr>
        <w:t xml:space="preserve"> </w:t>
      </w:r>
      <w:r w:rsidR="002F1336">
        <w:rPr>
          <w:rFonts w:asciiTheme="majorHAnsi" w:hAnsiTheme="majorHAnsi"/>
          <w:i/>
          <w:color w:val="0070C0"/>
          <w:sz w:val="18"/>
          <w:szCs w:val="24"/>
        </w:rPr>
        <w:t>(</w:t>
      </w:r>
      <w:r w:rsidR="002F1336" w:rsidRPr="002F1336">
        <w:rPr>
          <w:rFonts w:asciiTheme="majorHAnsi" w:hAnsiTheme="majorHAnsi"/>
          <w:i/>
          <w:color w:val="0070C0"/>
          <w:sz w:val="18"/>
          <w:szCs w:val="24"/>
        </w:rPr>
        <w:t>Stephen.Marshall@hw.ac.uk</w:t>
      </w:r>
      <w:r w:rsidR="002F1336">
        <w:rPr>
          <w:rFonts w:asciiTheme="majorHAnsi" w:hAnsiTheme="majorHAnsi"/>
          <w:i/>
          <w:color w:val="0070C0"/>
          <w:sz w:val="18"/>
          <w:szCs w:val="24"/>
        </w:rPr>
        <w:t>)</w:t>
      </w:r>
      <w:r>
        <w:rPr>
          <w:rFonts w:asciiTheme="majorHAnsi" w:hAnsiTheme="majorHAnsi"/>
          <w:i/>
          <w:color w:val="0070C0"/>
          <w:sz w:val="18"/>
          <w:szCs w:val="24"/>
        </w:rPr>
        <w:t>.</w:t>
      </w:r>
      <w:r w:rsidRPr="00F85CCF">
        <w:rPr>
          <w:rFonts w:asciiTheme="majorHAnsi" w:hAnsiTheme="majorHAnsi"/>
          <w:i/>
          <w:color w:val="0070C0"/>
          <w:sz w:val="18"/>
          <w:szCs w:val="24"/>
        </w:rPr>
        <w:t xml:space="preserve"> </w:t>
      </w:r>
    </w:p>
    <w:p w14:paraId="6653CCC5" w14:textId="77777777" w:rsidR="00C32A04" w:rsidRDefault="00C32A04" w:rsidP="009F324D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</w:p>
    <w:p w14:paraId="37E39F99" w14:textId="77777777" w:rsidR="00C32A04" w:rsidRPr="00F85CCF" w:rsidRDefault="00C32A04" w:rsidP="009F324D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>
        <w:rPr>
          <w:rFonts w:asciiTheme="majorHAnsi" w:hAnsiTheme="majorHAnsi"/>
          <w:i/>
          <w:color w:val="0070C0"/>
          <w:sz w:val="18"/>
          <w:szCs w:val="24"/>
        </w:rPr>
        <w:t xml:space="preserve">Scottish Financial Risk Academy </w:t>
      </w:r>
      <w:r w:rsidR="00325D93">
        <w:rPr>
          <w:rFonts w:asciiTheme="majorHAnsi" w:hAnsiTheme="majorHAnsi"/>
          <w:i/>
          <w:color w:val="0070C0"/>
          <w:sz w:val="18"/>
          <w:szCs w:val="24"/>
        </w:rPr>
        <w:t xml:space="preserve">Industry Project Proposal </w:t>
      </w:r>
      <w:r>
        <w:rPr>
          <w:rFonts w:asciiTheme="majorHAnsi" w:hAnsiTheme="majorHAnsi"/>
          <w:i/>
          <w:color w:val="0070C0"/>
          <w:sz w:val="18"/>
          <w:szCs w:val="24"/>
        </w:rPr>
        <w:t xml:space="preserve">details can be obtained from: </w:t>
      </w:r>
      <w:hyperlink r:id="rId7" w:history="1">
        <w:r w:rsidRPr="00AD0D0F">
          <w:rPr>
            <w:rStyle w:val="Hyperlink"/>
            <w:rFonts w:asciiTheme="majorHAnsi" w:hAnsiTheme="majorHAnsi"/>
            <w:i/>
            <w:sz w:val="18"/>
            <w:szCs w:val="24"/>
          </w:rPr>
          <w:t>https://www.sfrascottishfinancialriskacademy.com/</w:t>
        </w:r>
      </w:hyperlink>
      <w:r w:rsidR="00325D93">
        <w:rPr>
          <w:rStyle w:val="Hyperlink"/>
          <w:rFonts w:asciiTheme="majorHAnsi" w:hAnsiTheme="majorHAnsi"/>
          <w:i/>
          <w:sz w:val="18"/>
          <w:szCs w:val="24"/>
        </w:rPr>
        <w:t>projects</w:t>
      </w:r>
    </w:p>
    <w:p w14:paraId="326E77FD" w14:textId="77777777" w:rsidR="00F85CCF" w:rsidRDefault="00F85CCF" w:rsidP="009F324D">
      <w:pPr>
        <w:spacing w:after="0"/>
        <w:rPr>
          <w:color w:val="0070C0"/>
          <w:sz w:val="24"/>
          <w:szCs w:val="24"/>
        </w:rPr>
      </w:pPr>
    </w:p>
    <w:p w14:paraId="52FE02B8" w14:textId="77777777" w:rsidR="00F85CCF" w:rsidRDefault="00325D93" w:rsidP="00F85CCF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Industry Partner: </w:t>
      </w:r>
      <w:r w:rsidR="00F85CCF">
        <w:rPr>
          <w:color w:val="0070C0"/>
          <w:sz w:val="24"/>
          <w:szCs w:val="24"/>
        </w:rPr>
        <w:t>Company Detail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263"/>
        <w:gridCol w:w="2977"/>
        <w:gridCol w:w="2268"/>
        <w:gridCol w:w="2268"/>
      </w:tblGrid>
      <w:tr w:rsidR="00E3773C" w14:paraId="0B35D040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75BB3691" w14:textId="77777777" w:rsidR="00E3773C" w:rsidRPr="00F85CCF" w:rsidRDefault="00E3773C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Company</w:t>
            </w:r>
            <w:r w:rsidRPr="00F85CCF">
              <w:rPr>
                <w:rFonts w:asciiTheme="majorHAnsi" w:hAnsiTheme="majorHAnsi"/>
                <w:color w:val="0070C0"/>
                <w:szCs w:val="24"/>
              </w:rPr>
              <w:t xml:space="preserve"> Name</w:t>
            </w:r>
          </w:p>
        </w:tc>
        <w:tc>
          <w:tcPr>
            <w:tcW w:w="7513" w:type="dxa"/>
            <w:gridSpan w:val="3"/>
            <w:shd w:val="clear" w:color="auto" w:fill="FFFFFF" w:themeFill="background1"/>
            <w:vAlign w:val="center"/>
          </w:tcPr>
          <w:p w14:paraId="2A293DD5" w14:textId="77777777" w:rsidR="00E3773C" w:rsidRPr="00F85CCF" w:rsidRDefault="00E3773C" w:rsidP="00351E8C">
            <w:pPr>
              <w:rPr>
                <w:color w:val="0070C0"/>
                <w:szCs w:val="24"/>
              </w:rPr>
            </w:pPr>
          </w:p>
        </w:tc>
      </w:tr>
      <w:tr w:rsidR="00E3773C" w14:paraId="01415197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2A82DFBF" w14:textId="77777777" w:rsidR="00E3773C" w:rsidRDefault="00E3773C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Company Address</w:t>
            </w:r>
          </w:p>
        </w:tc>
        <w:tc>
          <w:tcPr>
            <w:tcW w:w="7513" w:type="dxa"/>
            <w:gridSpan w:val="3"/>
            <w:shd w:val="clear" w:color="auto" w:fill="FFFFFF" w:themeFill="background1"/>
            <w:vAlign w:val="center"/>
          </w:tcPr>
          <w:p w14:paraId="79CE7A93" w14:textId="77777777" w:rsidR="00E3773C" w:rsidRPr="00F85CCF" w:rsidRDefault="00E3773C" w:rsidP="00351E8C">
            <w:pPr>
              <w:rPr>
                <w:color w:val="0070C0"/>
                <w:szCs w:val="24"/>
              </w:rPr>
            </w:pPr>
          </w:p>
        </w:tc>
      </w:tr>
      <w:tr w:rsidR="005F76EC" w14:paraId="6C5B0FC8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41E3CED2" w14:textId="77777777" w:rsidR="00325D93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5B821446" w14:textId="77777777" w:rsidR="005F76EC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Industry Partner: </w:t>
            </w:r>
            <w:r w:rsidR="005F76EC">
              <w:rPr>
                <w:rFonts w:asciiTheme="majorHAnsi" w:hAnsiTheme="majorHAnsi"/>
                <w:color w:val="0070C0"/>
                <w:szCs w:val="24"/>
              </w:rPr>
              <w:t>Key Contact</w:t>
            </w:r>
          </w:p>
          <w:p w14:paraId="28509966" w14:textId="77777777" w:rsidR="00325D93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3"/>
            <w:shd w:val="clear" w:color="auto" w:fill="FFFFFF" w:themeFill="background1"/>
            <w:vAlign w:val="center"/>
          </w:tcPr>
          <w:p w14:paraId="37199AF9" w14:textId="77777777" w:rsidR="005F76EC" w:rsidRPr="00F85CCF" w:rsidRDefault="005F76EC" w:rsidP="00351E8C">
            <w:pPr>
              <w:rPr>
                <w:color w:val="0070C0"/>
                <w:szCs w:val="24"/>
              </w:rPr>
            </w:pPr>
          </w:p>
        </w:tc>
      </w:tr>
      <w:tr w:rsidR="005F76EC" w14:paraId="55020C15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7C7956E0" w14:textId="77777777" w:rsidR="005F76EC" w:rsidRDefault="005F76EC" w:rsidP="005F76EC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5606CCE1" w14:textId="77777777" w:rsidR="005F76EC" w:rsidRDefault="005F76EC" w:rsidP="005F76E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Key Contact </w:t>
            </w:r>
            <w:r w:rsidR="001714EB">
              <w:rPr>
                <w:rFonts w:asciiTheme="majorHAnsi" w:hAnsiTheme="majorHAnsi"/>
                <w:color w:val="0070C0"/>
                <w:szCs w:val="24"/>
              </w:rPr>
              <w:t>Email</w:t>
            </w:r>
          </w:p>
          <w:p w14:paraId="5DEEB72B" w14:textId="77777777" w:rsidR="005F76EC" w:rsidRDefault="005F76EC" w:rsidP="005F76EC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3"/>
            <w:shd w:val="clear" w:color="auto" w:fill="FFFFFF" w:themeFill="background1"/>
            <w:vAlign w:val="center"/>
          </w:tcPr>
          <w:p w14:paraId="29F5C7E3" w14:textId="77777777" w:rsidR="005F76EC" w:rsidRPr="00F85CCF" w:rsidRDefault="005F76EC" w:rsidP="00351E8C">
            <w:pPr>
              <w:rPr>
                <w:color w:val="0070C0"/>
                <w:szCs w:val="24"/>
              </w:rPr>
            </w:pPr>
          </w:p>
        </w:tc>
      </w:tr>
      <w:tr w:rsidR="00325D93" w14:paraId="3BEB8CB4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4A965972" w14:textId="77777777" w:rsidR="00325D93" w:rsidRDefault="00325D93" w:rsidP="00325D93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04F23FC3" w14:textId="77777777" w:rsidR="00325D93" w:rsidRDefault="00325D93" w:rsidP="00325D93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Key Contact Telephone</w:t>
            </w:r>
          </w:p>
          <w:p w14:paraId="5C84CB0B" w14:textId="77777777" w:rsidR="00325D93" w:rsidRDefault="00325D93" w:rsidP="005F76EC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3"/>
            <w:shd w:val="clear" w:color="auto" w:fill="FFFFFF" w:themeFill="background1"/>
            <w:vAlign w:val="center"/>
          </w:tcPr>
          <w:p w14:paraId="6D6E4F77" w14:textId="77777777" w:rsidR="00325D93" w:rsidRPr="00F85CCF" w:rsidRDefault="00325D93" w:rsidP="00351E8C">
            <w:pPr>
              <w:rPr>
                <w:color w:val="0070C0"/>
                <w:szCs w:val="24"/>
              </w:rPr>
            </w:pPr>
          </w:p>
        </w:tc>
      </w:tr>
      <w:tr w:rsidR="00E3773C" w14:paraId="285D0000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5681B4A0" w14:textId="77777777" w:rsidR="005F76EC" w:rsidRDefault="005F76EC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48FB32CB" w14:textId="77777777" w:rsidR="00E3773C" w:rsidRDefault="005F76EC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Industry </w:t>
            </w:r>
            <w:r w:rsidR="00E3773C">
              <w:rPr>
                <w:rFonts w:asciiTheme="majorHAnsi" w:hAnsiTheme="majorHAnsi"/>
                <w:color w:val="0070C0"/>
                <w:szCs w:val="24"/>
              </w:rPr>
              <w:t>Supervisor Name</w:t>
            </w:r>
            <w:r w:rsidR="001714EB">
              <w:rPr>
                <w:rFonts w:asciiTheme="majorHAnsi" w:hAnsiTheme="majorHAnsi"/>
                <w:color w:val="0070C0"/>
                <w:szCs w:val="24"/>
              </w:rPr>
              <w:t xml:space="preserve"> and Title</w:t>
            </w:r>
            <w:r>
              <w:rPr>
                <w:rFonts w:asciiTheme="majorHAnsi" w:hAnsiTheme="majorHAnsi"/>
                <w:color w:val="0070C0"/>
                <w:szCs w:val="24"/>
              </w:rPr>
              <w:t xml:space="preserve"> (If different from key contact)</w:t>
            </w:r>
          </w:p>
          <w:p w14:paraId="67D87953" w14:textId="77777777" w:rsidR="005F76EC" w:rsidRPr="00F85CCF" w:rsidRDefault="005F76EC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76B34E59" w14:textId="77777777" w:rsidR="00E3773C" w:rsidRPr="00F85CCF" w:rsidRDefault="00E3773C" w:rsidP="00351E8C">
            <w:pPr>
              <w:rPr>
                <w:color w:val="0070C0"/>
                <w:szCs w:val="24"/>
              </w:rPr>
            </w:pP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14:paraId="57D1AD6F" w14:textId="77777777" w:rsidR="00E3773C" w:rsidRPr="00E3773C" w:rsidRDefault="00325D93" w:rsidP="001714EB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Industry </w:t>
            </w:r>
            <w:r w:rsidR="00E3773C" w:rsidRPr="00E3773C">
              <w:rPr>
                <w:rFonts w:asciiTheme="majorHAnsi" w:hAnsiTheme="majorHAnsi"/>
                <w:color w:val="0070C0"/>
                <w:szCs w:val="24"/>
              </w:rPr>
              <w:t xml:space="preserve">Supervisor </w:t>
            </w:r>
            <w:r w:rsidR="00AF2C85">
              <w:rPr>
                <w:rFonts w:asciiTheme="majorHAnsi" w:hAnsiTheme="majorHAnsi"/>
                <w:color w:val="0070C0"/>
                <w:szCs w:val="24"/>
              </w:rPr>
              <w:t>Location</w:t>
            </w:r>
            <w:r w:rsidR="001714EB">
              <w:rPr>
                <w:rFonts w:asciiTheme="majorHAnsi" w:hAnsiTheme="majorHAnsi"/>
                <w:color w:val="0070C0"/>
                <w:szCs w:val="24"/>
              </w:rPr>
              <w:t xml:space="preserve"> (If different from key contact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21F753F7" w14:textId="77777777" w:rsidR="00E3773C" w:rsidRPr="00F85CCF" w:rsidRDefault="00E3773C" w:rsidP="00351E8C">
            <w:pPr>
              <w:rPr>
                <w:color w:val="0070C0"/>
                <w:szCs w:val="24"/>
              </w:rPr>
            </w:pPr>
          </w:p>
        </w:tc>
      </w:tr>
      <w:tr w:rsidR="00E3773C" w14:paraId="26414705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12D5CE9A" w14:textId="77777777" w:rsidR="00325D93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2F63B22D" w14:textId="77777777" w:rsidR="00E3773C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Industry </w:t>
            </w:r>
            <w:r w:rsidR="00E3773C">
              <w:rPr>
                <w:rFonts w:asciiTheme="majorHAnsi" w:hAnsiTheme="majorHAnsi"/>
                <w:color w:val="0070C0"/>
                <w:szCs w:val="24"/>
              </w:rPr>
              <w:t>Supervisor Email</w:t>
            </w:r>
          </w:p>
          <w:p w14:paraId="1EB74616" w14:textId="77777777" w:rsidR="00325D93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78087662" w14:textId="77777777" w:rsidR="00E3773C" w:rsidRPr="00F85CCF" w:rsidRDefault="00E3773C" w:rsidP="00351E8C">
            <w:pPr>
              <w:rPr>
                <w:color w:val="0070C0"/>
                <w:szCs w:val="24"/>
              </w:rPr>
            </w:pP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14:paraId="77B276DF" w14:textId="77777777" w:rsidR="00E3773C" w:rsidRPr="00E3773C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Industry </w:t>
            </w:r>
            <w:r w:rsidR="00E3773C" w:rsidRPr="00E3773C">
              <w:rPr>
                <w:rFonts w:asciiTheme="majorHAnsi" w:hAnsiTheme="majorHAnsi"/>
                <w:color w:val="0070C0"/>
                <w:szCs w:val="24"/>
              </w:rPr>
              <w:t>Supervisor Telephone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14875129" w14:textId="77777777" w:rsidR="00E3773C" w:rsidRPr="00F85CCF" w:rsidRDefault="00E3773C" w:rsidP="00351E8C">
            <w:pPr>
              <w:rPr>
                <w:color w:val="0070C0"/>
                <w:szCs w:val="24"/>
              </w:rPr>
            </w:pPr>
          </w:p>
        </w:tc>
      </w:tr>
    </w:tbl>
    <w:p w14:paraId="314E5C57" w14:textId="77777777" w:rsidR="00AF2C85" w:rsidRDefault="00AF2C85" w:rsidP="009F324D">
      <w:pPr>
        <w:spacing w:after="0"/>
        <w:rPr>
          <w:color w:val="0070C0"/>
          <w:sz w:val="24"/>
          <w:szCs w:val="24"/>
        </w:rPr>
      </w:pPr>
    </w:p>
    <w:p w14:paraId="2639410F" w14:textId="77777777" w:rsidR="001714EB" w:rsidRDefault="001714EB">
      <w:pPr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br w:type="page"/>
      </w:r>
    </w:p>
    <w:p w14:paraId="7D81B2EA" w14:textId="77777777" w:rsidR="005F76EC" w:rsidRDefault="005F76EC" w:rsidP="009F324D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lastRenderedPageBreak/>
        <w:t>Proposal Detail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263"/>
        <w:gridCol w:w="7513"/>
      </w:tblGrid>
      <w:tr w:rsidR="005F76EC" w14:paraId="42B661DE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73B9AC5F" w14:textId="77777777" w:rsidR="005F76EC" w:rsidRPr="00F85CCF" w:rsidRDefault="005F76EC" w:rsidP="00421C8B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Proposed Project Title</w:t>
            </w: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3516B1F9" w14:textId="2153F7FA" w:rsidR="005F76EC" w:rsidRPr="00F85CCF" w:rsidRDefault="0042537F" w:rsidP="00421C8B">
            <w:pPr>
              <w:rPr>
                <w:color w:val="0070C0"/>
                <w:szCs w:val="24"/>
              </w:rPr>
            </w:pPr>
            <w:r>
              <w:rPr>
                <w:i/>
                <w:color w:val="9CC2E5" w:themeColor="accent1" w:themeTint="99"/>
                <w:szCs w:val="24"/>
              </w:rPr>
              <w:t>Project Title</w:t>
            </w:r>
          </w:p>
        </w:tc>
      </w:tr>
      <w:tr w:rsidR="00AF2C85" w14:paraId="1F4D7720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69D55544" w14:textId="77777777" w:rsidR="00AF2C85" w:rsidRDefault="00AF2C85" w:rsidP="00AF2C85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383506D1" w14:textId="22ED4A0B" w:rsidR="00AF2C85" w:rsidRDefault="00AF2C85" w:rsidP="00AF2C85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Proposed Format</w:t>
            </w:r>
          </w:p>
          <w:p w14:paraId="65535617" w14:textId="77777777" w:rsidR="00AF2C85" w:rsidRDefault="00AF2C85" w:rsidP="00421C8B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491AAC36" w14:textId="4B85A1CF" w:rsidR="00AF2C85" w:rsidRPr="0042537F" w:rsidRDefault="00B04934" w:rsidP="00421C8B">
            <w:pPr>
              <w:rPr>
                <w:i/>
                <w:iCs/>
                <w:color w:val="0070C0"/>
                <w:szCs w:val="24"/>
              </w:rPr>
            </w:pPr>
            <w:r w:rsidRPr="0042537F">
              <w:rPr>
                <w:i/>
                <w:iCs/>
                <w:color w:val="9CC2E5" w:themeColor="accent1" w:themeTint="99"/>
                <w:szCs w:val="24"/>
              </w:rPr>
              <w:t>Zoom/Microsoft Teams</w:t>
            </w:r>
          </w:p>
        </w:tc>
      </w:tr>
      <w:tr w:rsidR="00292D32" w14:paraId="49283D00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79DFC27D" w14:textId="77777777" w:rsidR="00292D32" w:rsidRDefault="00AF2C85" w:rsidP="00421C8B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Brief Summary</w:t>
            </w: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18353AA3" w14:textId="77777777" w:rsidR="00370279" w:rsidRPr="00CB79DD" w:rsidRDefault="00370279" w:rsidP="00370279">
            <w:pPr>
              <w:rPr>
                <w:i/>
                <w:color w:val="9CC2E5" w:themeColor="accent1" w:themeTint="99"/>
                <w:szCs w:val="24"/>
              </w:rPr>
            </w:pPr>
          </w:p>
          <w:p w14:paraId="4D173131" w14:textId="77777777" w:rsidR="00370279" w:rsidRPr="00CB79DD" w:rsidRDefault="00370279" w:rsidP="00370279">
            <w:pPr>
              <w:pStyle w:val="ListParagraph"/>
              <w:numPr>
                <w:ilvl w:val="0"/>
                <w:numId w:val="6"/>
              </w:numPr>
              <w:rPr>
                <w:i/>
                <w:color w:val="9CC2E5" w:themeColor="accent1" w:themeTint="99"/>
                <w:szCs w:val="24"/>
              </w:rPr>
            </w:pPr>
            <w:r w:rsidRPr="00CB79DD">
              <w:rPr>
                <w:i/>
                <w:color w:val="9CC2E5" w:themeColor="accent1" w:themeTint="99"/>
                <w:szCs w:val="24"/>
              </w:rPr>
              <w:t>This should be around 300-500 words, and should be sufficient for the students to understand the nature of the project.</w:t>
            </w:r>
          </w:p>
          <w:p w14:paraId="0DC70490" w14:textId="77777777" w:rsidR="00292D32" w:rsidRPr="00CB79DD" w:rsidRDefault="00370279" w:rsidP="00370279">
            <w:pPr>
              <w:pStyle w:val="ListParagraph"/>
              <w:numPr>
                <w:ilvl w:val="0"/>
                <w:numId w:val="6"/>
              </w:numPr>
              <w:rPr>
                <w:color w:val="9CC2E5" w:themeColor="accent1" w:themeTint="99"/>
                <w:szCs w:val="24"/>
              </w:rPr>
            </w:pPr>
            <w:r w:rsidRPr="00CB79DD">
              <w:rPr>
                <w:i/>
                <w:color w:val="9CC2E5" w:themeColor="accent1" w:themeTint="99"/>
                <w:szCs w:val="24"/>
              </w:rPr>
              <w:t>Please includes details about the nature of the analysis (empirical, theoretical), the analytical techniques to be used</w:t>
            </w:r>
          </w:p>
          <w:p w14:paraId="2706C109" w14:textId="77777777" w:rsidR="00370279" w:rsidRPr="00CB79DD" w:rsidRDefault="00370279" w:rsidP="00370279">
            <w:pPr>
              <w:rPr>
                <w:color w:val="9CC2E5" w:themeColor="accent1" w:themeTint="99"/>
                <w:szCs w:val="24"/>
              </w:rPr>
            </w:pPr>
          </w:p>
        </w:tc>
      </w:tr>
      <w:tr w:rsidR="00CB79DD" w14:paraId="23AE20CA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27B914D3" w14:textId="77777777" w:rsidR="00CB79DD" w:rsidRDefault="00CB79DD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0260A4BE" w14:textId="77777777" w:rsidR="00CB79DD" w:rsidRDefault="00CB79DD" w:rsidP="00292D32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Project References</w:t>
            </w:r>
          </w:p>
          <w:p w14:paraId="509CC871" w14:textId="77777777" w:rsidR="00CB79DD" w:rsidRDefault="00CB79DD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29C27278" w14:textId="77777777" w:rsidR="00CB79DD" w:rsidRPr="00CB79DD" w:rsidRDefault="00CB79DD" w:rsidP="00292D32">
            <w:pPr>
              <w:rPr>
                <w:i/>
                <w:color w:val="9CC2E5" w:themeColor="accent1" w:themeTint="99"/>
                <w:szCs w:val="24"/>
              </w:rPr>
            </w:pPr>
            <w:r w:rsidRPr="00CB79DD">
              <w:rPr>
                <w:i/>
                <w:color w:val="9CC2E5" w:themeColor="accent1" w:themeTint="99"/>
                <w:szCs w:val="24"/>
              </w:rPr>
              <w:t>Please include related past papers</w:t>
            </w:r>
          </w:p>
        </w:tc>
      </w:tr>
      <w:tr w:rsidR="00CB79DD" w14:paraId="7D534E07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6A2CABE3" w14:textId="77777777" w:rsidR="00CB79DD" w:rsidRDefault="00CB79DD" w:rsidP="00CB79DD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4ECB20BF" w14:textId="77777777" w:rsidR="00CB79DD" w:rsidRDefault="00CB79DD" w:rsidP="00CB79DD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Project Software</w:t>
            </w:r>
          </w:p>
          <w:p w14:paraId="61B40DD6" w14:textId="77777777" w:rsidR="00CB79DD" w:rsidRDefault="00CB79DD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5383AB66" w14:textId="77777777" w:rsidR="00CB79DD" w:rsidRPr="00CB79DD" w:rsidRDefault="00CB79DD" w:rsidP="00292D32">
            <w:pPr>
              <w:rPr>
                <w:i/>
                <w:color w:val="9CC2E5" w:themeColor="accent1" w:themeTint="99"/>
                <w:szCs w:val="24"/>
              </w:rPr>
            </w:pPr>
            <w:r w:rsidRPr="00CB79DD">
              <w:rPr>
                <w:i/>
                <w:color w:val="9CC2E5" w:themeColor="accent1" w:themeTint="99"/>
                <w:szCs w:val="24"/>
              </w:rPr>
              <w:t>Are there any software packages you would expect the student to be familiar with to execute the project?</w:t>
            </w:r>
          </w:p>
        </w:tc>
      </w:tr>
      <w:tr w:rsidR="00292D32" w14:paraId="63D2E70E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2CEB3094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55B358E2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Background </w:t>
            </w:r>
          </w:p>
          <w:p w14:paraId="5C65BC01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Knowledge</w:t>
            </w:r>
          </w:p>
          <w:p w14:paraId="45EA4D67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32EA5BDC" w14:textId="7DA29E6F" w:rsidR="00CB79DD" w:rsidRPr="00CB79DD" w:rsidRDefault="00370279" w:rsidP="00182561">
            <w:pPr>
              <w:rPr>
                <w:i/>
                <w:color w:val="9CC2E5" w:themeColor="accent1" w:themeTint="99"/>
                <w:szCs w:val="24"/>
              </w:rPr>
            </w:pPr>
            <w:r w:rsidRPr="00CB79DD">
              <w:rPr>
                <w:i/>
                <w:color w:val="9CC2E5" w:themeColor="accent1" w:themeTint="99"/>
                <w:szCs w:val="24"/>
              </w:rPr>
              <w:t xml:space="preserve">What knowledge should the student be equipped with to undertake this project? </w:t>
            </w:r>
          </w:p>
        </w:tc>
      </w:tr>
      <w:tr w:rsidR="00292D32" w14:paraId="2DBD31AD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2CF6DFA6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15EEBBCC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Additional aspects of the Project</w:t>
            </w:r>
          </w:p>
          <w:p w14:paraId="02A74872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6692EDE4" w14:textId="4771C31A" w:rsidR="00292D32" w:rsidRPr="00CB79DD" w:rsidRDefault="00182561" w:rsidP="00292D32">
            <w:pPr>
              <w:rPr>
                <w:i/>
                <w:color w:val="9CC2E5" w:themeColor="accent1" w:themeTint="99"/>
                <w:szCs w:val="24"/>
              </w:rPr>
            </w:pPr>
            <w:r>
              <w:rPr>
                <w:i/>
                <w:color w:val="9CC2E5" w:themeColor="accent1" w:themeTint="99"/>
                <w:szCs w:val="24"/>
              </w:rPr>
              <w:t>What specific additional aspects are required of the student to be considered for the placement?</w:t>
            </w:r>
          </w:p>
        </w:tc>
      </w:tr>
    </w:tbl>
    <w:p w14:paraId="2A838377" w14:textId="77777777" w:rsidR="008863F5" w:rsidRDefault="008863F5" w:rsidP="00773196">
      <w:pPr>
        <w:spacing w:after="0"/>
        <w:rPr>
          <w:color w:val="0070C0"/>
          <w:sz w:val="24"/>
          <w:szCs w:val="24"/>
        </w:rPr>
      </w:pPr>
    </w:p>
    <w:p w14:paraId="12572B53" w14:textId="77777777" w:rsidR="00AF2C85" w:rsidRDefault="00AF2C85" w:rsidP="00773196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Please email completed form(s) to Stephen Marshall, </w:t>
      </w:r>
      <w:r w:rsidR="001714EB">
        <w:rPr>
          <w:color w:val="0070C0"/>
          <w:sz w:val="24"/>
          <w:szCs w:val="24"/>
        </w:rPr>
        <w:t>SFRA Coordinator</w:t>
      </w:r>
      <w:r>
        <w:rPr>
          <w:color w:val="0070C0"/>
          <w:sz w:val="24"/>
          <w:szCs w:val="24"/>
        </w:rPr>
        <w:t xml:space="preserve"> </w:t>
      </w:r>
    </w:p>
    <w:p w14:paraId="3525C062" w14:textId="77777777" w:rsidR="00773196" w:rsidRDefault="001714EB" w:rsidP="00773196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(</w:t>
      </w:r>
      <w:r w:rsidR="00AF2C85">
        <w:rPr>
          <w:color w:val="0070C0"/>
          <w:sz w:val="24"/>
          <w:szCs w:val="24"/>
        </w:rPr>
        <w:t>Email: Stephen.Marshall@hw.ac.uk</w:t>
      </w:r>
      <w:r>
        <w:rPr>
          <w:color w:val="0070C0"/>
          <w:sz w:val="24"/>
          <w:szCs w:val="24"/>
        </w:rPr>
        <w:t>)</w:t>
      </w:r>
    </w:p>
    <w:p w14:paraId="0452300B" w14:textId="77777777" w:rsidR="00E3773C" w:rsidRDefault="00E3773C" w:rsidP="00E744AA">
      <w:pPr>
        <w:spacing w:after="0"/>
        <w:rPr>
          <w:color w:val="0070C0"/>
          <w:sz w:val="24"/>
          <w:szCs w:val="24"/>
        </w:rPr>
      </w:pPr>
    </w:p>
    <w:p w14:paraId="6009D190" w14:textId="77777777" w:rsidR="00E3773C" w:rsidRDefault="00E3773C" w:rsidP="00E3773C">
      <w:pPr>
        <w:spacing w:after="0"/>
        <w:rPr>
          <w:color w:val="0070C0"/>
          <w:sz w:val="24"/>
          <w:szCs w:val="24"/>
        </w:rPr>
      </w:pPr>
    </w:p>
    <w:p w14:paraId="73B96AA9" w14:textId="77777777" w:rsidR="00A278C5" w:rsidRPr="009F324D" w:rsidRDefault="00A278C5" w:rsidP="00E744AA">
      <w:pPr>
        <w:spacing w:after="0"/>
        <w:rPr>
          <w:color w:val="0070C0"/>
          <w:sz w:val="24"/>
          <w:szCs w:val="24"/>
        </w:rPr>
      </w:pPr>
    </w:p>
    <w:sectPr w:rsidR="00A278C5" w:rsidRPr="009F324D" w:rsidSect="00A278C5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9EAF2" w14:textId="77777777" w:rsidR="00056058" w:rsidRDefault="00056058" w:rsidP="00A278C5">
      <w:pPr>
        <w:spacing w:after="0" w:line="240" w:lineRule="auto"/>
      </w:pPr>
      <w:r>
        <w:separator/>
      </w:r>
    </w:p>
  </w:endnote>
  <w:endnote w:type="continuationSeparator" w:id="0">
    <w:p w14:paraId="327EA269" w14:textId="77777777" w:rsidR="00056058" w:rsidRDefault="00056058" w:rsidP="00A27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030ED" w14:textId="040CAF39" w:rsidR="00137FBF" w:rsidRPr="00137FBF" w:rsidRDefault="00137FBF">
    <w:pPr>
      <w:pStyle w:val="Footer"/>
      <w:rPr>
        <w:rFonts w:asciiTheme="majorHAnsi" w:hAnsiTheme="majorHAnsi"/>
        <w:color w:val="808080" w:themeColor="background1" w:themeShade="80"/>
        <w:sz w:val="16"/>
      </w:rPr>
    </w:pPr>
    <w:r w:rsidRPr="00137FBF">
      <w:rPr>
        <w:rFonts w:asciiTheme="majorHAnsi" w:hAnsiTheme="majorHAnsi"/>
        <w:color w:val="808080" w:themeColor="background1" w:themeShade="80"/>
        <w:sz w:val="16"/>
      </w:rPr>
      <w:t>School of Mathematical and Computer Science</w:t>
    </w:r>
    <w:r w:rsidRPr="00137FBF">
      <w:rPr>
        <w:rFonts w:asciiTheme="majorHAnsi" w:hAnsiTheme="majorHAnsi"/>
        <w:color w:val="808080" w:themeColor="background1" w:themeShade="80"/>
        <w:sz w:val="16"/>
      </w:rPr>
      <w:tab/>
      <w:t xml:space="preserve">                            </w:t>
    </w:r>
    <w:r>
      <w:rPr>
        <w:rFonts w:asciiTheme="majorHAnsi" w:hAnsiTheme="majorHAnsi"/>
        <w:color w:val="808080" w:themeColor="background1" w:themeShade="80"/>
        <w:sz w:val="16"/>
      </w:rPr>
      <w:t xml:space="preserve">                           </w:t>
    </w:r>
    <w:r w:rsidRPr="00137FBF">
      <w:rPr>
        <w:rFonts w:asciiTheme="majorHAnsi" w:hAnsiTheme="majorHAnsi"/>
        <w:color w:val="808080" w:themeColor="background1" w:themeShade="80"/>
        <w:sz w:val="16"/>
      </w:rPr>
      <w:t xml:space="preserve">                     </w:t>
    </w:r>
    <w:r w:rsidR="00646E8E">
      <w:rPr>
        <w:rFonts w:asciiTheme="majorHAnsi" w:hAnsiTheme="majorHAnsi"/>
        <w:color w:val="808080" w:themeColor="background1" w:themeShade="80"/>
        <w:sz w:val="16"/>
      </w:rPr>
      <w:t xml:space="preserve">           </w:t>
    </w:r>
    <w:r w:rsidR="00646E8E">
      <w:rPr>
        <w:rFonts w:asciiTheme="majorHAnsi" w:hAnsiTheme="majorHAnsi"/>
        <w:color w:val="808080" w:themeColor="background1" w:themeShade="80"/>
        <w:sz w:val="16"/>
      </w:rPr>
      <w:tab/>
      <w:t xml:space="preserve"> </w:t>
    </w:r>
    <w:r>
      <w:rPr>
        <w:rFonts w:asciiTheme="majorHAnsi" w:hAnsiTheme="majorHAnsi"/>
        <w:color w:val="808080" w:themeColor="background1" w:themeShade="80"/>
        <w:sz w:val="16"/>
      </w:rPr>
      <w:t xml:space="preserve">           </w:t>
    </w:r>
    <w:r w:rsidR="00E81906">
      <w:rPr>
        <w:rFonts w:asciiTheme="majorHAnsi" w:hAnsiTheme="majorHAnsi"/>
        <w:color w:val="808080" w:themeColor="background1" w:themeShade="80"/>
        <w:sz w:val="16"/>
      </w:rPr>
      <w:t>Industry Placement 202</w:t>
    </w:r>
    <w:r w:rsidR="00896C29">
      <w:rPr>
        <w:rFonts w:asciiTheme="majorHAnsi" w:hAnsiTheme="majorHAnsi"/>
        <w:color w:val="808080" w:themeColor="background1" w:themeShade="80"/>
        <w:sz w:val="16"/>
      </w:rPr>
      <w:t>3</w:t>
    </w:r>
  </w:p>
  <w:p w14:paraId="4931C445" w14:textId="77777777" w:rsidR="00137FBF" w:rsidRDefault="00137F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95901" w14:textId="77777777" w:rsidR="00056058" w:rsidRDefault="00056058" w:rsidP="00A278C5">
      <w:pPr>
        <w:spacing w:after="0" w:line="240" w:lineRule="auto"/>
      </w:pPr>
      <w:r>
        <w:separator/>
      </w:r>
    </w:p>
  </w:footnote>
  <w:footnote w:type="continuationSeparator" w:id="0">
    <w:p w14:paraId="131D7B8E" w14:textId="77777777" w:rsidR="00056058" w:rsidRDefault="00056058" w:rsidP="00A278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6020C" w14:textId="77777777" w:rsidR="00557C94" w:rsidRDefault="00200517" w:rsidP="00A278C5">
    <w:pPr>
      <w:pStyle w:val="Header"/>
      <w:jc w:val="right"/>
      <w:rPr>
        <w:noProof/>
        <w:lang w:eastAsia="en-GB"/>
      </w:rPr>
    </w:pPr>
    <w:r>
      <w:rPr>
        <w:noProof/>
        <w:lang w:eastAsia="en-GB"/>
      </w:rPr>
      <w:drawing>
        <wp:anchor distT="0" distB="0" distL="114935" distR="114935" simplePos="0" relativeHeight="251658240" behindDoc="1" locked="0" layoutInCell="1" allowOverlap="1" wp14:anchorId="00655723" wp14:editId="78BE9108">
          <wp:simplePos x="0" y="0"/>
          <wp:positionH relativeFrom="margin">
            <wp:posOffset>9525</wp:posOffset>
          </wp:positionH>
          <wp:positionV relativeFrom="paragraph">
            <wp:posOffset>7620</wp:posOffset>
          </wp:positionV>
          <wp:extent cx="5449570" cy="932180"/>
          <wp:effectExtent l="0" t="0" r="0" b="1270"/>
          <wp:wrapTight wrapText="bothSides">
            <wp:wrapPolygon edited="0">
              <wp:start x="0" y="0"/>
              <wp:lineTo x="0" y="21188"/>
              <wp:lineTo x="21519" y="21188"/>
              <wp:lineTo x="2151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9570" cy="93218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7C94">
      <w:rPr>
        <w:noProof/>
        <w:lang w:eastAsia="en-GB"/>
      </w:rPr>
      <w:ptab w:relativeTo="margin" w:alignment="left" w:leader="none"/>
    </w:r>
    <w:r w:rsidR="00593C5D" w:rsidRPr="00DD5834">
      <w:rPr>
        <w:noProof/>
        <w:lang w:eastAsia="en-GB"/>
      </w:rPr>
      <w:drawing>
        <wp:inline distT="0" distB="0" distL="0" distR="0" wp14:anchorId="214C2544" wp14:editId="32235C3E">
          <wp:extent cx="590400" cy="29520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400" cy="29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3990E8" w14:textId="77777777" w:rsidR="00CE0D8D" w:rsidRDefault="00CE0D8D" w:rsidP="00A278C5">
    <w:pPr>
      <w:pStyle w:val="Header"/>
      <w:jc w:val="right"/>
      <w:rPr>
        <w:noProof/>
        <w:lang w:eastAsia="en-GB"/>
      </w:rPr>
    </w:pPr>
  </w:p>
  <w:p w14:paraId="0B78C237" w14:textId="4FD2A8DF" w:rsidR="00A278C5" w:rsidRDefault="00AE3787" w:rsidP="00A278C5">
    <w:pPr>
      <w:pStyle w:val="Header"/>
      <w:jc w:val="right"/>
    </w:pPr>
    <w:r>
      <w:rPr>
        <w:noProof/>
        <w:lang w:eastAsia="en-GB"/>
      </w:rPr>
      <w:drawing>
        <wp:inline distT="0" distB="0" distL="0" distR="0" wp14:anchorId="50D4E62F" wp14:editId="1196741E">
          <wp:extent cx="594000" cy="475200"/>
          <wp:effectExtent l="0" t="0" r="0" b="127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oE_Centred Logo_CMYK_v1_160215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000" cy="47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E75A696" w14:textId="77777777" w:rsidR="002A3AB3" w:rsidRDefault="002A3AB3" w:rsidP="002A3AB3">
    <w:pPr>
      <w:pStyle w:val="Header"/>
      <w:jc w:val="right"/>
    </w:pPr>
  </w:p>
  <w:p w14:paraId="615A75A5" w14:textId="30945C03" w:rsidR="00896C29" w:rsidRDefault="002A3AB3" w:rsidP="00A278C5">
    <w:pPr>
      <w:pStyle w:val="Header"/>
      <w:jc w:val="right"/>
    </w:pPr>
    <w:r>
      <w:rPr>
        <w:noProof/>
      </w:rPr>
      <w:drawing>
        <wp:inline distT="0" distB="0" distL="0" distR="0" wp14:anchorId="469AB4E2" wp14:editId="0C78CF05">
          <wp:extent cx="594000" cy="176152"/>
          <wp:effectExtent l="0" t="0" r="0" b="0"/>
          <wp:docPr id="6" name="Picture 6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Shape&#10;&#10;Description automatically generated with low confidence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000" cy="176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6870248" w14:textId="77777777" w:rsidR="00A278C5" w:rsidRDefault="00A278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73F66"/>
    <w:multiLevelType w:val="hybridMultilevel"/>
    <w:tmpl w:val="BEAEC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A3994"/>
    <w:multiLevelType w:val="hybridMultilevel"/>
    <w:tmpl w:val="2A9C08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D5621"/>
    <w:multiLevelType w:val="hybridMultilevel"/>
    <w:tmpl w:val="E2B84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C9488E"/>
    <w:multiLevelType w:val="hybridMultilevel"/>
    <w:tmpl w:val="463E3B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796B7C"/>
    <w:multiLevelType w:val="hybridMultilevel"/>
    <w:tmpl w:val="5EE4B3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BB22EE"/>
    <w:multiLevelType w:val="hybridMultilevel"/>
    <w:tmpl w:val="F6E440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02982471">
    <w:abstractNumId w:val="3"/>
  </w:num>
  <w:num w:numId="2" w16cid:durableId="562642172">
    <w:abstractNumId w:val="5"/>
  </w:num>
  <w:num w:numId="3" w16cid:durableId="601493329">
    <w:abstractNumId w:val="1"/>
  </w:num>
  <w:num w:numId="4" w16cid:durableId="1874146348">
    <w:abstractNumId w:val="0"/>
  </w:num>
  <w:num w:numId="5" w16cid:durableId="1170633815">
    <w:abstractNumId w:val="2"/>
  </w:num>
  <w:num w:numId="6" w16cid:durableId="3312247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zExMzc1MjA3sjBQ0lEKTi0uzszPAykwrAUAZKHODSwAAAA="/>
  </w:docVars>
  <w:rsids>
    <w:rsidRoot w:val="00A278C5"/>
    <w:rsid w:val="00003ACB"/>
    <w:rsid w:val="00027A58"/>
    <w:rsid w:val="00056058"/>
    <w:rsid w:val="000D0C89"/>
    <w:rsid w:val="00137FBF"/>
    <w:rsid w:val="001714EB"/>
    <w:rsid w:val="00182561"/>
    <w:rsid w:val="001F29AA"/>
    <w:rsid w:val="00200517"/>
    <w:rsid w:val="00284E3C"/>
    <w:rsid w:val="00292D32"/>
    <w:rsid w:val="002A3AB3"/>
    <w:rsid w:val="002F1336"/>
    <w:rsid w:val="00325D93"/>
    <w:rsid w:val="00345FDF"/>
    <w:rsid w:val="00370279"/>
    <w:rsid w:val="00376818"/>
    <w:rsid w:val="003C5B94"/>
    <w:rsid w:val="0042537F"/>
    <w:rsid w:val="004A1D2E"/>
    <w:rsid w:val="004B1A66"/>
    <w:rsid w:val="00557C94"/>
    <w:rsid w:val="00593C5D"/>
    <w:rsid w:val="005F76EC"/>
    <w:rsid w:val="00626881"/>
    <w:rsid w:val="006301D8"/>
    <w:rsid w:val="006432F6"/>
    <w:rsid w:val="00646E8E"/>
    <w:rsid w:val="006835A6"/>
    <w:rsid w:val="00693ED4"/>
    <w:rsid w:val="0069674A"/>
    <w:rsid w:val="006D5E8A"/>
    <w:rsid w:val="006E26A7"/>
    <w:rsid w:val="00773196"/>
    <w:rsid w:val="00796448"/>
    <w:rsid w:val="00800BED"/>
    <w:rsid w:val="00822481"/>
    <w:rsid w:val="008863F5"/>
    <w:rsid w:val="00896C29"/>
    <w:rsid w:val="00906FB1"/>
    <w:rsid w:val="00924DB6"/>
    <w:rsid w:val="00945964"/>
    <w:rsid w:val="009F1C7D"/>
    <w:rsid w:val="009F324D"/>
    <w:rsid w:val="00A278C5"/>
    <w:rsid w:val="00AD0D0F"/>
    <w:rsid w:val="00AE3787"/>
    <w:rsid w:val="00AF2C85"/>
    <w:rsid w:val="00B04934"/>
    <w:rsid w:val="00B17FEE"/>
    <w:rsid w:val="00B36FF9"/>
    <w:rsid w:val="00B45738"/>
    <w:rsid w:val="00BD73AD"/>
    <w:rsid w:val="00C32A04"/>
    <w:rsid w:val="00C34340"/>
    <w:rsid w:val="00CB79DD"/>
    <w:rsid w:val="00CE0D8D"/>
    <w:rsid w:val="00D70726"/>
    <w:rsid w:val="00D756AF"/>
    <w:rsid w:val="00D8363D"/>
    <w:rsid w:val="00E3773C"/>
    <w:rsid w:val="00E744AA"/>
    <w:rsid w:val="00E81906"/>
    <w:rsid w:val="00EE66DD"/>
    <w:rsid w:val="00F01C4C"/>
    <w:rsid w:val="00F8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850B8B"/>
  <w15:chartTrackingRefBased/>
  <w15:docId w15:val="{CEEE2296-BBF0-41EF-8BF1-2DF740133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8C5"/>
  </w:style>
  <w:style w:type="paragraph" w:styleId="Footer">
    <w:name w:val="footer"/>
    <w:basedOn w:val="Normal"/>
    <w:link w:val="Foot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8C5"/>
  </w:style>
  <w:style w:type="table" w:styleId="TableGrid">
    <w:name w:val="Table Grid"/>
    <w:basedOn w:val="TableNormal"/>
    <w:uiPriority w:val="39"/>
    <w:rsid w:val="00137F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37FB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377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76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6E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D0D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frascottishfinancialriskacademy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nningham, Darren P</dc:creator>
  <cp:keywords/>
  <dc:description/>
  <cp:lastModifiedBy>Stephen Marshall</cp:lastModifiedBy>
  <cp:revision>21</cp:revision>
  <cp:lastPrinted>2019-03-26T10:38:00Z</cp:lastPrinted>
  <dcterms:created xsi:type="dcterms:W3CDTF">2019-03-07T10:02:00Z</dcterms:created>
  <dcterms:modified xsi:type="dcterms:W3CDTF">2023-01-18T14:24:00Z</dcterms:modified>
</cp:coreProperties>
</file>